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456BD" w14:textId="281BF3DF" w:rsidR="008E27DC" w:rsidRPr="00EC322E" w:rsidRDefault="008E27DC" w:rsidP="00EC322E">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1.     </w:t>
      </w:r>
      <w:r w:rsidR="00EC322E" w:rsidRPr="00EC322E">
        <w:rPr>
          <w:rFonts w:eastAsia="Times New Roman" w:cstheme="minorHAnsi"/>
          <w:sz w:val="24"/>
          <w:szCs w:val="24"/>
          <w:lang w:eastAsia="en-IN"/>
        </w:rPr>
        <w:t>B</w:t>
      </w:r>
    </w:p>
    <w:p w14:paraId="24F53689" w14:textId="2B3DE334" w:rsidR="008E27DC" w:rsidRPr="00EC322E" w:rsidRDefault="008E27DC" w:rsidP="00EC322E">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2.     </w:t>
      </w:r>
      <w:r w:rsidR="00EC322E" w:rsidRPr="00EC322E">
        <w:rPr>
          <w:rFonts w:eastAsia="Times New Roman" w:cstheme="minorHAnsi"/>
          <w:sz w:val="24"/>
          <w:szCs w:val="24"/>
          <w:lang w:eastAsia="en-IN"/>
        </w:rPr>
        <w:t>C</w:t>
      </w:r>
    </w:p>
    <w:p w14:paraId="6E39E588"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3.      C</w:t>
      </w:r>
    </w:p>
    <w:p w14:paraId="3E278259"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4.      C</w:t>
      </w:r>
    </w:p>
    <w:p w14:paraId="0CC07890"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5.      C</w:t>
      </w:r>
    </w:p>
    <w:p w14:paraId="4EDDD2D3"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6.      C</w:t>
      </w:r>
    </w:p>
    <w:p w14:paraId="2EEDD06E" w14:textId="11E8FCC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 xml:space="preserve">7.      </w:t>
      </w:r>
      <w:r w:rsidR="00EC322E" w:rsidRPr="00EC322E">
        <w:rPr>
          <w:rFonts w:eastAsia="Times New Roman" w:cstheme="minorHAnsi"/>
          <w:color w:val="000000"/>
          <w:sz w:val="24"/>
          <w:szCs w:val="24"/>
          <w:lang w:eastAsia="en-IN"/>
        </w:rPr>
        <w:t>A</w:t>
      </w:r>
    </w:p>
    <w:p w14:paraId="7461D563"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8.      C</w:t>
      </w:r>
    </w:p>
    <w:p w14:paraId="68443777"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9.      D</w:t>
      </w:r>
    </w:p>
    <w:p w14:paraId="1C10BDDA"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10.   D</w:t>
      </w:r>
    </w:p>
    <w:p w14:paraId="22849225" w14:textId="43926E51" w:rsidR="008E27DC" w:rsidRPr="00EC322E" w:rsidRDefault="008E27DC" w:rsidP="00EC322E">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11.  </w:t>
      </w:r>
      <w:r w:rsidR="00EC322E" w:rsidRPr="00EC322E">
        <w:rPr>
          <w:rFonts w:eastAsia="Times New Roman" w:cstheme="minorHAnsi"/>
          <w:color w:val="000000"/>
          <w:sz w:val="24"/>
          <w:szCs w:val="24"/>
          <w:lang w:eastAsia="en-IN"/>
        </w:rPr>
        <w:t>C</w:t>
      </w:r>
    </w:p>
    <w:p w14:paraId="0F7A7ED0" w14:textId="406D333E" w:rsidR="008E27DC" w:rsidRPr="00EC322E" w:rsidRDefault="008E27DC" w:rsidP="00EC322E">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12.  </w:t>
      </w:r>
      <w:r w:rsidR="00EC322E" w:rsidRPr="00EC322E">
        <w:rPr>
          <w:rFonts w:eastAsia="Times New Roman" w:cstheme="minorHAnsi"/>
          <w:sz w:val="24"/>
          <w:szCs w:val="24"/>
          <w:lang w:eastAsia="en-IN"/>
        </w:rPr>
        <w:t>C</w:t>
      </w:r>
    </w:p>
    <w:p w14:paraId="695F9EF8"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13.   C</w:t>
      </w:r>
    </w:p>
    <w:p w14:paraId="14626CC8" w14:textId="7D017F08"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 xml:space="preserve">14.   </w:t>
      </w:r>
      <w:r w:rsidR="00EC322E" w:rsidRPr="00EC322E">
        <w:rPr>
          <w:rFonts w:eastAsia="Times New Roman" w:cstheme="minorHAnsi"/>
          <w:color w:val="000000"/>
          <w:sz w:val="24"/>
          <w:szCs w:val="24"/>
          <w:lang w:eastAsia="en-IN"/>
        </w:rPr>
        <w:t>B</w:t>
      </w:r>
    </w:p>
    <w:p w14:paraId="1EF40296"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15.   D</w:t>
      </w:r>
    </w:p>
    <w:p w14:paraId="1213E460"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16.   C</w:t>
      </w:r>
    </w:p>
    <w:p w14:paraId="202CECFA"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17.   D</w:t>
      </w:r>
    </w:p>
    <w:p w14:paraId="768BEBD6"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18.   B</w:t>
      </w:r>
    </w:p>
    <w:p w14:paraId="70E379B5"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19.   B</w:t>
      </w:r>
    </w:p>
    <w:p w14:paraId="61C11674"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20.   B</w:t>
      </w:r>
    </w:p>
    <w:p w14:paraId="47874A2A"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21.   B</w:t>
      </w:r>
    </w:p>
    <w:p w14:paraId="2C3507EC"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22.   C</w:t>
      </w:r>
    </w:p>
    <w:p w14:paraId="097DBA56"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23.   D</w:t>
      </w:r>
    </w:p>
    <w:p w14:paraId="3762214D"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24.   C</w:t>
      </w:r>
    </w:p>
    <w:p w14:paraId="4AA45952"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25.   D</w:t>
      </w:r>
    </w:p>
    <w:p w14:paraId="1E036A2B"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26.   B</w:t>
      </w:r>
    </w:p>
    <w:p w14:paraId="040CC320"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lastRenderedPageBreak/>
        <w:t>27.   B</w:t>
      </w:r>
    </w:p>
    <w:p w14:paraId="78A64B62"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28.   D</w:t>
      </w:r>
    </w:p>
    <w:p w14:paraId="1EA6E79D"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29.   NDY = 60300</w:t>
      </w:r>
    </w:p>
    <w:p w14:paraId="04103301"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GDY = 62000</w:t>
      </w:r>
    </w:p>
    <w:p w14:paraId="7C814CFB"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NNY = 60000</w:t>
      </w:r>
    </w:p>
    <w:p w14:paraId="07732C0D"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30.    </w:t>
      </w:r>
    </w:p>
    <w:p w14:paraId="686DB3BB" w14:textId="4C07F524"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noProof/>
          <w:color w:val="000000"/>
          <w:sz w:val="24"/>
          <w:szCs w:val="24"/>
          <w:bdr w:val="none" w:sz="0" w:space="0" w:color="auto" w:frame="1"/>
          <w:lang w:eastAsia="en-IN"/>
        </w:rPr>
        <w:drawing>
          <wp:inline distT="0" distB="0" distL="0" distR="0" wp14:anchorId="0FB23CE3" wp14:editId="2FFE5B79">
            <wp:extent cx="5731510" cy="39052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905250"/>
                    </a:xfrm>
                    <a:prstGeom prst="rect">
                      <a:avLst/>
                    </a:prstGeom>
                    <a:noFill/>
                    <a:ln>
                      <a:noFill/>
                    </a:ln>
                  </pic:spPr>
                </pic:pic>
              </a:graphicData>
            </a:graphic>
          </wp:inline>
        </w:drawing>
      </w:r>
      <w:r w:rsidRPr="00EC322E">
        <w:rPr>
          <w:rFonts w:eastAsia="Times New Roman" w:cstheme="minorHAnsi"/>
          <w:color w:val="000000"/>
          <w:sz w:val="24"/>
          <w:szCs w:val="24"/>
          <w:lang w:eastAsia="en-IN"/>
        </w:rPr>
        <w:t>1. MSC- Marginal Social cost</w:t>
      </w:r>
    </w:p>
    <w:p w14:paraId="5394F1F0"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2. MPC- Marginal Private Cost</w:t>
      </w:r>
    </w:p>
    <w:p w14:paraId="14125856"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3. MPB- Marginal Private Benefit</w:t>
      </w:r>
    </w:p>
    <w:p w14:paraId="1ED38E0C"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4. MSB- Marginal Social Benefit</w:t>
      </w:r>
    </w:p>
    <w:p w14:paraId="34FD1BAE"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 xml:space="preserve">5. </w:t>
      </w:r>
      <w:proofErr w:type="spellStart"/>
      <w:r w:rsidRPr="00EC322E">
        <w:rPr>
          <w:rFonts w:eastAsia="Times New Roman" w:cstheme="minorHAnsi"/>
          <w:color w:val="000000"/>
          <w:sz w:val="24"/>
          <w:szCs w:val="24"/>
          <w:lang w:eastAsia="en-IN"/>
        </w:rPr>
        <w:t>MECc</w:t>
      </w:r>
      <w:proofErr w:type="spellEnd"/>
      <w:r w:rsidRPr="00EC322E">
        <w:rPr>
          <w:rFonts w:eastAsia="Times New Roman" w:cstheme="minorHAnsi"/>
          <w:color w:val="000000"/>
          <w:sz w:val="24"/>
          <w:szCs w:val="24"/>
          <w:lang w:eastAsia="en-IN"/>
        </w:rPr>
        <w:t>- Marginal External Cost of consumption</w:t>
      </w:r>
    </w:p>
    <w:p w14:paraId="6D1BBA53"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6. Q*- Socially optimum level of output at price P*</w:t>
      </w:r>
    </w:p>
    <w:p w14:paraId="5BC7F35E"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 xml:space="preserve">7. </w:t>
      </w:r>
      <w:proofErr w:type="spellStart"/>
      <w:r w:rsidRPr="00EC322E">
        <w:rPr>
          <w:rFonts w:eastAsia="Times New Roman" w:cstheme="minorHAnsi"/>
          <w:color w:val="000000"/>
          <w:sz w:val="24"/>
          <w:szCs w:val="24"/>
          <w:lang w:eastAsia="en-IN"/>
        </w:rPr>
        <w:t>QPc</w:t>
      </w:r>
      <w:proofErr w:type="spellEnd"/>
      <w:r w:rsidRPr="00EC322E">
        <w:rPr>
          <w:rFonts w:eastAsia="Times New Roman" w:cstheme="minorHAnsi"/>
          <w:color w:val="000000"/>
          <w:sz w:val="24"/>
          <w:szCs w:val="24"/>
          <w:lang w:eastAsia="en-IN"/>
        </w:rPr>
        <w:t xml:space="preserve">- Market level of output at price </w:t>
      </w:r>
      <w:proofErr w:type="spellStart"/>
      <w:r w:rsidRPr="00EC322E">
        <w:rPr>
          <w:rFonts w:eastAsia="Times New Roman" w:cstheme="minorHAnsi"/>
          <w:color w:val="000000"/>
          <w:sz w:val="24"/>
          <w:szCs w:val="24"/>
          <w:lang w:eastAsia="en-IN"/>
        </w:rPr>
        <w:t>Ppc</w:t>
      </w:r>
      <w:proofErr w:type="spellEnd"/>
      <w:r w:rsidRPr="00EC322E">
        <w:rPr>
          <w:rFonts w:eastAsia="Times New Roman" w:cstheme="minorHAnsi"/>
          <w:color w:val="000000"/>
          <w:sz w:val="24"/>
          <w:szCs w:val="24"/>
          <w:lang w:eastAsia="en-IN"/>
        </w:rPr>
        <w:t>.</w:t>
      </w:r>
    </w:p>
    <w:p w14:paraId="20D048AC"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8. Deadweight loss of social welfare happens when MSC&gt; MPC</w:t>
      </w:r>
    </w:p>
    <w:p w14:paraId="7180BB0F"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 xml:space="preserve">9. Social welfare loss occurs as </w:t>
      </w:r>
      <w:proofErr w:type="spellStart"/>
      <w:r w:rsidRPr="00EC322E">
        <w:rPr>
          <w:rFonts w:eastAsia="Times New Roman" w:cstheme="minorHAnsi"/>
          <w:color w:val="000000"/>
          <w:sz w:val="24"/>
          <w:szCs w:val="24"/>
          <w:lang w:eastAsia="en-IN"/>
        </w:rPr>
        <w:t>QPc</w:t>
      </w:r>
      <w:proofErr w:type="spellEnd"/>
      <w:r w:rsidRPr="00EC322E">
        <w:rPr>
          <w:rFonts w:eastAsia="Times New Roman" w:cstheme="minorHAnsi"/>
          <w:color w:val="000000"/>
          <w:sz w:val="24"/>
          <w:szCs w:val="24"/>
          <w:lang w:eastAsia="en-IN"/>
        </w:rPr>
        <w:t xml:space="preserve"> &gt; Q*</w:t>
      </w:r>
    </w:p>
    <w:p w14:paraId="54330E05" w14:textId="77777777" w:rsidR="00EC322E" w:rsidRPr="00EC322E" w:rsidRDefault="008E27DC" w:rsidP="00EC322E">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lastRenderedPageBreak/>
        <w:t xml:space="preserve">As plastic is causing environmental pollution, it has social cost. Individuals are using plastic as it is convenient for them. Therefore, Marginal Social Cost (MSC) differs from Marginal Personal Cost (MPC). 2. Plastic usage cause environmental pollution and animals may die due to consumption of plastic bags. Therefore, there is Marginal external Cost which may be incurred to keep water bodies clean and to protect animals from consumption of plastic. 3. Therefore, MSB is lower than MPB. MSB= MPB - </w:t>
      </w:r>
      <w:proofErr w:type="spellStart"/>
      <w:r w:rsidRPr="00EC322E">
        <w:rPr>
          <w:rFonts w:eastAsia="Times New Roman" w:cstheme="minorHAnsi"/>
          <w:color w:val="000000"/>
          <w:sz w:val="24"/>
          <w:szCs w:val="24"/>
          <w:lang w:eastAsia="en-IN"/>
        </w:rPr>
        <w:t>MECc</w:t>
      </w:r>
      <w:proofErr w:type="spellEnd"/>
      <w:r w:rsidRPr="00EC322E">
        <w:rPr>
          <w:rFonts w:eastAsia="Times New Roman" w:cstheme="minorHAnsi"/>
          <w:color w:val="000000"/>
          <w:sz w:val="24"/>
          <w:szCs w:val="24"/>
          <w:lang w:eastAsia="en-IN"/>
        </w:rPr>
        <w:t xml:space="preserve">. This is represented by MSB curve below MPB curve in the diagram. Market will have equilibrium position at </w:t>
      </w:r>
      <w:proofErr w:type="spellStart"/>
      <w:r w:rsidRPr="00EC322E">
        <w:rPr>
          <w:rFonts w:eastAsia="Times New Roman" w:cstheme="minorHAnsi"/>
          <w:color w:val="000000"/>
          <w:sz w:val="24"/>
          <w:szCs w:val="24"/>
          <w:lang w:eastAsia="en-IN"/>
        </w:rPr>
        <w:t>QPc</w:t>
      </w:r>
      <w:proofErr w:type="spellEnd"/>
      <w:r w:rsidRPr="00EC322E">
        <w:rPr>
          <w:rFonts w:eastAsia="Times New Roman" w:cstheme="minorHAnsi"/>
          <w:color w:val="000000"/>
          <w:sz w:val="24"/>
          <w:szCs w:val="24"/>
          <w:lang w:eastAsia="en-IN"/>
        </w:rPr>
        <w:t xml:space="preserve"> with Price </w:t>
      </w:r>
      <w:proofErr w:type="spellStart"/>
      <w:r w:rsidRPr="00EC322E">
        <w:rPr>
          <w:rFonts w:eastAsia="Times New Roman" w:cstheme="minorHAnsi"/>
          <w:color w:val="000000"/>
          <w:sz w:val="24"/>
          <w:szCs w:val="24"/>
          <w:lang w:eastAsia="en-IN"/>
        </w:rPr>
        <w:t>Ppc</w:t>
      </w:r>
      <w:proofErr w:type="spellEnd"/>
      <w:r w:rsidRPr="00EC322E">
        <w:rPr>
          <w:rFonts w:eastAsia="Times New Roman" w:cstheme="minorHAnsi"/>
          <w:color w:val="000000"/>
          <w:sz w:val="24"/>
          <w:szCs w:val="24"/>
          <w:lang w:eastAsia="en-IN"/>
        </w:rPr>
        <w:t>. At socially optimal equilibrium at output Q* of price P</w:t>
      </w:r>
      <w:proofErr w:type="gramStart"/>
      <w:r w:rsidRPr="00EC322E">
        <w:rPr>
          <w:rFonts w:eastAsia="Times New Roman" w:cstheme="minorHAnsi"/>
          <w:color w:val="000000"/>
          <w:sz w:val="24"/>
          <w:szCs w:val="24"/>
          <w:lang w:eastAsia="en-IN"/>
        </w:rPr>
        <w:t>* ,</w:t>
      </w:r>
      <w:proofErr w:type="gramEnd"/>
      <w:r w:rsidRPr="00EC322E">
        <w:rPr>
          <w:rFonts w:eastAsia="Times New Roman" w:cstheme="minorHAnsi"/>
          <w:color w:val="000000"/>
          <w:sz w:val="24"/>
          <w:szCs w:val="24"/>
          <w:lang w:eastAsia="en-IN"/>
        </w:rPr>
        <w:t xml:space="preserve"> MSB = MSC. 4. The external cost of consumption result in level of output above socially optimum level, </w:t>
      </w:r>
      <w:proofErr w:type="spellStart"/>
      <w:r w:rsidRPr="00EC322E">
        <w:rPr>
          <w:rFonts w:eastAsia="Times New Roman" w:cstheme="minorHAnsi"/>
          <w:color w:val="000000"/>
          <w:sz w:val="24"/>
          <w:szCs w:val="24"/>
          <w:lang w:eastAsia="en-IN"/>
        </w:rPr>
        <w:t>QPc</w:t>
      </w:r>
      <w:proofErr w:type="spellEnd"/>
      <w:r w:rsidRPr="00EC322E">
        <w:rPr>
          <w:rFonts w:eastAsia="Times New Roman" w:cstheme="minorHAnsi"/>
          <w:color w:val="000000"/>
          <w:sz w:val="24"/>
          <w:szCs w:val="24"/>
          <w:lang w:eastAsia="en-IN"/>
        </w:rPr>
        <w:t xml:space="preserve"> &gt; Q* From society’s point of view, too many plastic bags are being produced and consumed. This results in a dead weight welfare loss caused by overconsumption and represented by a triangle in diagram A.</w:t>
      </w:r>
    </w:p>
    <w:p w14:paraId="0772C4B7" w14:textId="022157D4" w:rsidR="00EC322E" w:rsidRPr="00EC322E" w:rsidRDefault="008E27DC" w:rsidP="00EC322E">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 xml:space="preserve">31.   </w:t>
      </w:r>
      <w:r w:rsidR="00EC322E" w:rsidRPr="00EC322E">
        <w:rPr>
          <w:rFonts w:cstheme="minorHAnsi"/>
          <w:color w:val="373D3F"/>
          <w:sz w:val="24"/>
          <w:szCs w:val="24"/>
          <w:shd w:val="clear" w:color="auto" w:fill="FFFFFF"/>
        </w:rPr>
        <w:t>The short-run aggregate supply curve is upward sloping because the quantity supplied increases when the price rises. In the short-run, firms have one fixed factor of production (usually capital).</w:t>
      </w:r>
    </w:p>
    <w:p w14:paraId="58F166FD" w14:textId="77777777" w:rsidR="00EC322E" w:rsidRPr="00EC322E" w:rsidRDefault="00EC322E" w:rsidP="00EC322E">
      <w:pPr>
        <w:pStyle w:val="ListParagraph"/>
        <w:numPr>
          <w:ilvl w:val="0"/>
          <w:numId w:val="1"/>
        </w:numPr>
        <w:shd w:val="clear" w:color="auto" w:fill="FFFFFF"/>
        <w:spacing w:before="100" w:beforeAutospacing="1" w:after="100" w:afterAutospacing="1" w:line="240" w:lineRule="auto"/>
        <w:rPr>
          <w:rFonts w:eastAsia="Times New Roman" w:cstheme="minorHAnsi"/>
          <w:color w:val="111111"/>
          <w:spacing w:val="1"/>
          <w:sz w:val="24"/>
          <w:szCs w:val="24"/>
          <w:lang w:eastAsia="en-IN"/>
        </w:rPr>
      </w:pPr>
      <w:r w:rsidRPr="00EC322E">
        <w:rPr>
          <w:rFonts w:cstheme="minorHAnsi"/>
          <w:color w:val="373D3F"/>
          <w:sz w:val="24"/>
          <w:szCs w:val="24"/>
          <w:shd w:val="clear" w:color="auto" w:fill="FFFFFF"/>
        </w:rPr>
        <w:t>When the curve shifts outward the output and real GDP increase at a given price. As a result, there is a positive correlation between the price level and output, which is shown on the short-run aggregate supply curve.</w:t>
      </w:r>
    </w:p>
    <w:p w14:paraId="5E14E678" w14:textId="4008CED4" w:rsidR="008E27DC" w:rsidRPr="00EC322E" w:rsidRDefault="008E27DC" w:rsidP="008E27DC">
      <w:pPr>
        <w:spacing w:before="240" w:after="240" w:line="240" w:lineRule="auto"/>
        <w:ind w:hanging="360"/>
        <w:rPr>
          <w:rFonts w:eastAsia="Times New Roman" w:cstheme="minorHAnsi"/>
          <w:sz w:val="24"/>
          <w:szCs w:val="24"/>
          <w:lang w:eastAsia="en-IN"/>
        </w:rPr>
      </w:pPr>
    </w:p>
    <w:p w14:paraId="62DA6946" w14:textId="77777777" w:rsidR="008E27DC" w:rsidRPr="00EC322E" w:rsidRDefault="008E27DC" w:rsidP="008E27DC">
      <w:pPr>
        <w:spacing w:before="240" w:after="240" w:line="240" w:lineRule="auto"/>
        <w:ind w:hanging="360"/>
        <w:rPr>
          <w:rFonts w:eastAsia="Times New Roman" w:cstheme="minorHAnsi"/>
          <w:sz w:val="24"/>
          <w:szCs w:val="24"/>
          <w:lang w:eastAsia="en-IN"/>
        </w:rPr>
      </w:pPr>
      <w:r w:rsidRPr="00EC322E">
        <w:rPr>
          <w:rFonts w:eastAsia="Times New Roman" w:cstheme="minorHAnsi"/>
          <w:color w:val="000000"/>
          <w:sz w:val="24"/>
          <w:szCs w:val="24"/>
          <w:lang w:eastAsia="en-IN"/>
        </w:rPr>
        <w:t xml:space="preserve">32.   Negative Externality Definition - Negative externalities occur when production and/or consumption impose external costs on third parties outside of the market for which no appropriate compensation is paid. This causes social costs to exceed private costs. An example of a negative externality: </w:t>
      </w:r>
      <w:proofErr w:type="spellStart"/>
      <w:r w:rsidRPr="00EC322E">
        <w:rPr>
          <w:rFonts w:eastAsia="Times New Roman" w:cstheme="minorHAnsi"/>
          <w:color w:val="000000"/>
          <w:sz w:val="24"/>
          <w:szCs w:val="24"/>
          <w:lang w:eastAsia="en-IN"/>
        </w:rPr>
        <w:t>i</w:t>
      </w:r>
      <w:proofErr w:type="spellEnd"/>
      <w:r w:rsidRPr="00EC322E">
        <w:rPr>
          <w:rFonts w:eastAsia="Times New Roman" w:cstheme="minorHAnsi"/>
          <w:color w:val="000000"/>
          <w:sz w:val="24"/>
          <w:szCs w:val="24"/>
          <w:lang w:eastAsia="en-IN"/>
        </w:rPr>
        <w:t xml:space="preserve">. People may smoke in public places and ignore harmful impact of toxic passive smoking on non-smokers. ii. The passive smoking may harm health of non-smoker and may cause various respiratory diseases. iii. In young </w:t>
      </w:r>
      <w:proofErr w:type="gramStart"/>
      <w:r w:rsidRPr="00EC322E">
        <w:rPr>
          <w:rFonts w:eastAsia="Times New Roman" w:cstheme="minorHAnsi"/>
          <w:color w:val="000000"/>
          <w:sz w:val="24"/>
          <w:szCs w:val="24"/>
          <w:lang w:eastAsia="en-IN"/>
        </w:rPr>
        <w:t>ladies</w:t>
      </w:r>
      <w:proofErr w:type="gramEnd"/>
      <w:r w:rsidRPr="00EC322E">
        <w:rPr>
          <w:rFonts w:eastAsia="Times New Roman" w:cstheme="minorHAnsi"/>
          <w:color w:val="000000"/>
          <w:sz w:val="24"/>
          <w:szCs w:val="24"/>
          <w:lang w:eastAsia="en-IN"/>
        </w:rPr>
        <w:t xml:space="preserve"> passive smoking may cause pre-mature child birth and asthma. iv. Passive smoking increases the risk of respiratory illnesses in children, including asthma, bronchitis and pneumonia. v. Healthcare expenditure involved in treatment of smoking related illnesses</w:t>
      </w:r>
    </w:p>
    <w:p w14:paraId="7005A0E8"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ii) Price Related Intervention: a) The Government imposes a tax on the producer that reflects the marginal cost of the externality. b) Fines are imposed if smoking is done in public places Non- Price Related Intervention: a) Smoking is banned in public places like gardens, restaurants, libraries, work places, etc. b) A law prohibiting any manufacturer, retailer, or distributor of tobacco from selling or distributing products to persons under age eighteen. c) Use of media / advertisements, public education to emphasize ill effects of smoking and motivate smokers to leave smoking d) Specially designed medical care and or programs for smokers to quit smoking. iii) Diagram- marginal social benefit curve and marginal private benefit curve when a negative externality in consumption exists</w:t>
      </w:r>
    </w:p>
    <w:p w14:paraId="22FAD580" w14:textId="25B46B68"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noProof/>
          <w:color w:val="000000"/>
          <w:sz w:val="24"/>
          <w:szCs w:val="24"/>
          <w:bdr w:val="none" w:sz="0" w:space="0" w:color="auto" w:frame="1"/>
          <w:lang w:eastAsia="en-IN"/>
        </w:rPr>
        <w:lastRenderedPageBreak/>
        <w:drawing>
          <wp:inline distT="0" distB="0" distL="0" distR="0" wp14:anchorId="43D6879D" wp14:editId="1A68132D">
            <wp:extent cx="5731510" cy="31705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170555"/>
                    </a:xfrm>
                    <a:prstGeom prst="rect">
                      <a:avLst/>
                    </a:prstGeom>
                    <a:noFill/>
                    <a:ln>
                      <a:noFill/>
                    </a:ln>
                  </pic:spPr>
                </pic:pic>
              </a:graphicData>
            </a:graphic>
          </wp:inline>
        </w:drawing>
      </w:r>
    </w:p>
    <w:p w14:paraId="0BDD54AA"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Q1- Consumption by private sector</w:t>
      </w:r>
    </w:p>
    <w:p w14:paraId="4505A3F9"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Q2- Socially optimal level of consumption</w:t>
      </w:r>
    </w:p>
    <w:p w14:paraId="0470535D"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MSB- Marginal Social Benefit</w:t>
      </w:r>
    </w:p>
    <w:p w14:paraId="643ACA55"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MB- Marginal Private Benefit</w:t>
      </w:r>
    </w:p>
    <w:p w14:paraId="3E711DE2"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P1- Market price</w:t>
      </w:r>
    </w:p>
    <w:p w14:paraId="2D8060A5" w14:textId="77777777" w:rsidR="00EC322E" w:rsidRPr="007C170C" w:rsidRDefault="008E27DC" w:rsidP="00EC322E">
      <w:pPr>
        <w:pStyle w:val="NormalWeb"/>
        <w:pBdr>
          <w:top w:val="single" w:sz="2" w:space="0" w:color="E5E7EB"/>
          <w:left w:val="single" w:sz="2" w:space="0" w:color="E5E7EB"/>
          <w:bottom w:val="single" w:sz="2" w:space="0" w:color="E5E7EB"/>
          <w:right w:val="single" w:sz="2" w:space="0" w:color="E5E7EB"/>
        </w:pBdr>
        <w:shd w:val="clear" w:color="auto" w:fill="FFFFFF"/>
        <w:rPr>
          <w:rFonts w:ascii="Cambria Math" w:hAnsi="Cambria Math"/>
          <w:color w:val="1F2937"/>
          <w:sz w:val="28"/>
          <w:szCs w:val="28"/>
        </w:rPr>
      </w:pPr>
      <w:r w:rsidRPr="00EC322E">
        <w:rPr>
          <w:rFonts w:asciiTheme="minorHAnsi" w:hAnsiTheme="minorHAnsi" w:cstheme="minorHAnsi"/>
          <w:color w:val="202124"/>
        </w:rPr>
        <w:t xml:space="preserve">33.   </w:t>
      </w:r>
      <w:r w:rsidR="00EC322E" w:rsidRPr="007C170C">
        <w:rPr>
          <w:rFonts w:ascii="Cambria Math" w:hAnsi="Cambria Math"/>
          <w:color w:val="1F2937"/>
          <w:sz w:val="28"/>
          <w:szCs w:val="28"/>
        </w:rPr>
        <w:t>Actual economic growth is measured by the annual percentage change in a country’s real national output (GDP).</w:t>
      </w:r>
    </w:p>
    <w:p w14:paraId="31085D3A" w14:textId="77777777" w:rsidR="00EC322E" w:rsidRPr="007C170C" w:rsidRDefault="00EC322E" w:rsidP="00EC322E">
      <w:pPr>
        <w:pStyle w:val="NormalWeb"/>
        <w:pBdr>
          <w:top w:val="single" w:sz="2" w:space="0" w:color="E5E7EB"/>
          <w:left w:val="single" w:sz="2" w:space="0" w:color="E5E7EB"/>
          <w:bottom w:val="single" w:sz="2" w:space="0" w:color="E5E7EB"/>
          <w:right w:val="single" w:sz="2" w:space="0" w:color="E5E7EB"/>
        </w:pBdr>
        <w:shd w:val="clear" w:color="auto" w:fill="FFFFFF"/>
        <w:rPr>
          <w:rFonts w:ascii="Cambria Math" w:hAnsi="Cambria Math"/>
          <w:color w:val="1F2937"/>
          <w:sz w:val="28"/>
          <w:szCs w:val="28"/>
        </w:rPr>
      </w:pPr>
      <w:r w:rsidRPr="007C170C">
        <w:rPr>
          <w:rFonts w:ascii="Cambria Math" w:hAnsi="Cambria Math"/>
          <w:color w:val="1F2937"/>
          <w:sz w:val="28"/>
          <w:szCs w:val="28"/>
        </w:rPr>
        <w:t>Potential economic growth is also known as trend growth and is measured by the estimated annual change in a country’s potential level of national output. Potential growth is driven by improvements in long run aggregate supply</w:t>
      </w:r>
    </w:p>
    <w:p w14:paraId="14943C5F" w14:textId="28ED5842" w:rsidR="008E27DC" w:rsidRDefault="008E27DC" w:rsidP="008E27DC">
      <w:pPr>
        <w:shd w:val="clear" w:color="auto" w:fill="FFFFFF"/>
        <w:spacing w:after="0" w:line="240" w:lineRule="auto"/>
        <w:ind w:hanging="360"/>
        <w:rPr>
          <w:rFonts w:eastAsia="Times New Roman" w:cstheme="minorHAnsi"/>
          <w:color w:val="202124"/>
          <w:sz w:val="24"/>
          <w:szCs w:val="24"/>
          <w:lang w:eastAsia="en-IN"/>
        </w:rPr>
      </w:pPr>
    </w:p>
    <w:p w14:paraId="2CB34BA2" w14:textId="77777777" w:rsidR="00EC322E" w:rsidRPr="00EC322E" w:rsidRDefault="00EC322E" w:rsidP="008E27DC">
      <w:pPr>
        <w:shd w:val="clear" w:color="auto" w:fill="FFFFFF"/>
        <w:spacing w:after="0" w:line="240" w:lineRule="auto"/>
        <w:ind w:hanging="360"/>
        <w:rPr>
          <w:rFonts w:eastAsia="Times New Roman" w:cstheme="minorHAnsi"/>
          <w:sz w:val="24"/>
          <w:szCs w:val="24"/>
          <w:lang w:eastAsia="en-IN"/>
        </w:rPr>
      </w:pPr>
    </w:p>
    <w:p w14:paraId="15DCD71D" w14:textId="77777777" w:rsidR="008E27DC" w:rsidRPr="00EC322E" w:rsidRDefault="008E27DC" w:rsidP="008E27DC">
      <w:pPr>
        <w:shd w:val="clear" w:color="auto" w:fill="FFFFFF"/>
        <w:spacing w:after="0" w:line="240" w:lineRule="auto"/>
        <w:ind w:hanging="360"/>
        <w:rPr>
          <w:rFonts w:eastAsia="Times New Roman" w:cstheme="minorHAnsi"/>
          <w:sz w:val="24"/>
          <w:szCs w:val="24"/>
          <w:lang w:eastAsia="en-IN"/>
        </w:rPr>
      </w:pPr>
      <w:r w:rsidRPr="00EC322E">
        <w:rPr>
          <w:rFonts w:eastAsia="Times New Roman" w:cstheme="minorHAnsi"/>
          <w:color w:val="202124"/>
          <w:sz w:val="24"/>
          <w:szCs w:val="24"/>
          <w:lang w:eastAsia="en-IN"/>
        </w:rPr>
        <w:t xml:space="preserve">34.   Income </w:t>
      </w:r>
      <w:proofErr w:type="gramStart"/>
      <w:r w:rsidRPr="00EC322E">
        <w:rPr>
          <w:rFonts w:eastAsia="Times New Roman" w:cstheme="minorHAnsi"/>
          <w:color w:val="202124"/>
          <w:sz w:val="24"/>
          <w:szCs w:val="24"/>
          <w:lang w:eastAsia="en-IN"/>
        </w:rPr>
        <w:t>measure :</w:t>
      </w:r>
      <w:proofErr w:type="gramEnd"/>
      <w:r w:rsidRPr="00EC322E">
        <w:rPr>
          <w:rFonts w:eastAsia="Times New Roman" w:cstheme="minorHAnsi"/>
          <w:color w:val="202124"/>
          <w:sz w:val="24"/>
          <w:szCs w:val="24"/>
          <w:lang w:eastAsia="en-IN"/>
        </w:rPr>
        <w:t xml:space="preserve"> This measures the total of factor earnings. These are factor payments to land, labour and capital. Transfer payments are not included (to avoid double counting). </w:t>
      </w:r>
    </w:p>
    <w:p w14:paraId="54353BC4" w14:textId="77777777" w:rsidR="008E27DC" w:rsidRPr="00EC322E" w:rsidRDefault="008E27DC" w:rsidP="008E27DC">
      <w:pPr>
        <w:shd w:val="clear" w:color="auto" w:fill="FFFFFF"/>
        <w:spacing w:after="0" w:line="240" w:lineRule="auto"/>
        <w:ind w:hanging="360"/>
        <w:rPr>
          <w:rFonts w:eastAsia="Times New Roman" w:cstheme="minorHAnsi"/>
          <w:sz w:val="24"/>
          <w:szCs w:val="24"/>
          <w:lang w:eastAsia="en-IN"/>
        </w:rPr>
      </w:pPr>
      <w:r w:rsidRPr="00EC322E">
        <w:rPr>
          <w:rFonts w:eastAsia="Times New Roman" w:cstheme="minorHAnsi"/>
          <w:color w:val="202124"/>
          <w:sz w:val="24"/>
          <w:szCs w:val="24"/>
          <w:lang w:eastAsia="en-IN"/>
        </w:rPr>
        <w:t>Output measure: This measure the value of goods and services produced. To avoid double counting we only include the “value added” component of firms’ output. </w:t>
      </w:r>
    </w:p>
    <w:p w14:paraId="1942ABF1" w14:textId="77777777" w:rsidR="008E27DC" w:rsidRPr="00EC322E" w:rsidRDefault="008E27DC" w:rsidP="008E27DC">
      <w:pPr>
        <w:shd w:val="clear" w:color="auto" w:fill="FFFFFF"/>
        <w:spacing w:after="0" w:line="240" w:lineRule="auto"/>
        <w:ind w:hanging="360"/>
        <w:rPr>
          <w:rFonts w:eastAsia="Times New Roman" w:cstheme="minorHAnsi"/>
          <w:sz w:val="24"/>
          <w:szCs w:val="24"/>
          <w:lang w:eastAsia="en-IN"/>
        </w:rPr>
      </w:pPr>
      <w:r w:rsidRPr="00EC322E">
        <w:rPr>
          <w:rFonts w:eastAsia="Times New Roman" w:cstheme="minorHAnsi"/>
          <w:color w:val="202124"/>
          <w:sz w:val="24"/>
          <w:szCs w:val="24"/>
          <w:lang w:eastAsia="en-IN"/>
        </w:rPr>
        <w:t>Expenditure method: This includes all expenditure (including exports minus imports) in the economy and also what would have to be spent to purchase increases in inventories (or stocks). To avoid double counting, we include only expenditure on final goods. </w:t>
      </w:r>
    </w:p>
    <w:p w14:paraId="2DCAF8F2" w14:textId="77777777" w:rsidR="008E27DC" w:rsidRPr="00EC322E" w:rsidRDefault="008E27DC" w:rsidP="008E27DC">
      <w:pPr>
        <w:shd w:val="clear" w:color="auto" w:fill="FFFFFF"/>
        <w:spacing w:after="0" w:line="240" w:lineRule="auto"/>
        <w:ind w:hanging="360"/>
        <w:rPr>
          <w:rFonts w:eastAsia="Times New Roman" w:cstheme="minorHAnsi"/>
          <w:sz w:val="24"/>
          <w:szCs w:val="24"/>
          <w:lang w:eastAsia="en-IN"/>
        </w:rPr>
      </w:pPr>
      <w:r w:rsidRPr="00EC322E">
        <w:rPr>
          <w:rFonts w:eastAsia="Times New Roman" w:cstheme="minorHAnsi"/>
          <w:color w:val="202124"/>
          <w:sz w:val="24"/>
          <w:szCs w:val="24"/>
          <w:lang w:eastAsia="en-IN"/>
        </w:rPr>
        <w:t>The three concepts are identically equal. However, in practice difficulties of measurement and collection of data (</w:t>
      </w:r>
      <w:proofErr w:type="spellStart"/>
      <w:proofErr w:type="gramStart"/>
      <w:r w:rsidRPr="00EC322E">
        <w:rPr>
          <w:rFonts w:eastAsia="Times New Roman" w:cstheme="minorHAnsi"/>
          <w:color w:val="202124"/>
          <w:sz w:val="24"/>
          <w:szCs w:val="24"/>
          <w:lang w:eastAsia="en-IN"/>
        </w:rPr>
        <w:t>eg</w:t>
      </w:r>
      <w:proofErr w:type="spellEnd"/>
      <w:proofErr w:type="gramEnd"/>
      <w:r w:rsidRPr="00EC322E">
        <w:rPr>
          <w:rFonts w:eastAsia="Times New Roman" w:cstheme="minorHAnsi"/>
          <w:color w:val="202124"/>
          <w:sz w:val="24"/>
          <w:szCs w:val="24"/>
          <w:lang w:eastAsia="en-IN"/>
        </w:rPr>
        <w:t xml:space="preserve"> the black economy) mean that the three measures will not be equal.</w:t>
      </w:r>
    </w:p>
    <w:p w14:paraId="5EBD1ED3"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lastRenderedPageBreak/>
        <w:t> </w:t>
      </w:r>
    </w:p>
    <w:p w14:paraId="1854665D" w14:textId="77777777" w:rsidR="008E27DC" w:rsidRPr="00EC322E" w:rsidRDefault="008E27DC" w:rsidP="008E27DC">
      <w:pPr>
        <w:spacing w:after="0" w:line="240" w:lineRule="auto"/>
        <w:rPr>
          <w:rFonts w:eastAsia="Times New Roman" w:cstheme="minorHAnsi"/>
          <w:sz w:val="24"/>
          <w:szCs w:val="24"/>
          <w:lang w:eastAsia="en-IN"/>
        </w:rPr>
      </w:pPr>
    </w:p>
    <w:p w14:paraId="78E7ABDD"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 </w:t>
      </w:r>
    </w:p>
    <w:p w14:paraId="6AB93252" w14:textId="77777777" w:rsidR="008E27DC" w:rsidRPr="00EC322E" w:rsidRDefault="008E27DC" w:rsidP="008E27DC">
      <w:pPr>
        <w:spacing w:before="240" w:after="240" w:line="240" w:lineRule="auto"/>
        <w:rPr>
          <w:rFonts w:eastAsia="Times New Roman" w:cstheme="minorHAnsi"/>
          <w:sz w:val="24"/>
          <w:szCs w:val="24"/>
          <w:lang w:eastAsia="en-IN"/>
        </w:rPr>
      </w:pPr>
      <w:r w:rsidRPr="00EC322E">
        <w:rPr>
          <w:rFonts w:eastAsia="Times New Roman" w:cstheme="minorHAnsi"/>
          <w:color w:val="000000"/>
          <w:sz w:val="24"/>
          <w:szCs w:val="24"/>
          <w:lang w:eastAsia="en-IN"/>
        </w:rPr>
        <w:t> </w:t>
      </w:r>
    </w:p>
    <w:p w14:paraId="48EC6F81" w14:textId="77777777" w:rsidR="005B1A24" w:rsidRPr="00EC322E" w:rsidRDefault="005B1A24">
      <w:pPr>
        <w:rPr>
          <w:rFonts w:cstheme="minorHAnsi"/>
          <w:sz w:val="24"/>
          <w:szCs w:val="24"/>
        </w:rPr>
      </w:pPr>
    </w:p>
    <w:sectPr w:rsidR="005B1A24" w:rsidRPr="00EC32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6FF4"/>
    <w:multiLevelType w:val="hybridMultilevel"/>
    <w:tmpl w:val="525ACB1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0sDAyMjUzNTZT0lEKTi0uzszPAykwrAUAyssXriwAAAA="/>
  </w:docVars>
  <w:rsids>
    <w:rsidRoot w:val="008E27DC"/>
    <w:rsid w:val="005B1A24"/>
    <w:rsid w:val="008E27DC"/>
    <w:rsid w:val="00EC32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1CA42"/>
  <w15:chartTrackingRefBased/>
  <w15:docId w15:val="{83D7D0D0-E57B-4E31-BF93-B5FC7C67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27D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EC32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2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738</Words>
  <Characters>4213</Characters>
  <Application>Microsoft Office Word</Application>
  <DocSecurity>0</DocSecurity>
  <Lines>35</Lines>
  <Paragraphs>9</Paragraphs>
  <ScaleCrop>false</ScaleCrop>
  <Company/>
  <LinksUpToDate>false</LinksUpToDate>
  <CharactersWithSpaces>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shriya k</cp:lastModifiedBy>
  <cp:revision>2</cp:revision>
  <dcterms:created xsi:type="dcterms:W3CDTF">2022-03-15T15:01:00Z</dcterms:created>
  <dcterms:modified xsi:type="dcterms:W3CDTF">2022-03-28T11:59:00Z</dcterms:modified>
</cp:coreProperties>
</file>